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F85FA" w14:textId="77777777" w:rsidR="00B65F7E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</w:rPr>
      </w:pPr>
      <w:r>
        <w:rPr>
          <w:sz w:val="28"/>
          <w:szCs w:val="28"/>
        </w:rPr>
        <w:t>В редакцию научного журнала</w:t>
      </w:r>
    </w:p>
    <w:p w14:paraId="0183B0A6" w14:textId="3B0B7688" w:rsidR="00B65F7E" w:rsidRDefault="00B65F7E" w:rsidP="00B65F7E">
      <w:pPr>
        <w:tabs>
          <w:tab w:val="left" w:pos="567"/>
        </w:tabs>
        <w:ind w:firstLine="567"/>
        <w:jc w:val="right"/>
        <w:rPr>
          <w:i/>
          <w:iCs/>
          <w:sz w:val="28"/>
          <w:szCs w:val="28"/>
        </w:rPr>
      </w:pPr>
      <w:r>
        <w:rPr>
          <w:sz w:val="28"/>
          <w:szCs w:val="28"/>
        </w:rPr>
        <w:t>«</w:t>
      </w:r>
      <w:r w:rsidR="009D7CA6">
        <w:rPr>
          <w:sz w:val="28"/>
          <w:szCs w:val="28"/>
        </w:rPr>
        <w:t>Репродуктивная Медицина</w:t>
      </w:r>
      <w:r>
        <w:rPr>
          <w:i/>
          <w:iCs/>
          <w:sz w:val="28"/>
          <w:szCs w:val="28"/>
        </w:rPr>
        <w:t>»</w:t>
      </w:r>
    </w:p>
    <w:p w14:paraId="341C8834" w14:textId="77777777" w:rsidR="00B65F7E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</w:rPr>
      </w:pPr>
    </w:p>
    <w:p w14:paraId="45A1F9B3" w14:textId="77777777" w:rsidR="00B65F7E" w:rsidRDefault="00B65F7E" w:rsidP="00B65F7E">
      <w:pPr>
        <w:tabs>
          <w:tab w:val="left" w:pos="567"/>
        </w:tabs>
        <w:ind w:firstLine="567"/>
        <w:jc w:val="center"/>
        <w:rPr>
          <w:sz w:val="28"/>
          <w:szCs w:val="28"/>
        </w:rPr>
      </w:pPr>
    </w:p>
    <w:p w14:paraId="71F51FF4" w14:textId="77777777" w:rsid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  <w:r w:rsidRPr="00B65F7E">
        <w:rPr>
          <w:b/>
          <w:sz w:val="28"/>
          <w:szCs w:val="28"/>
        </w:rPr>
        <w:t>РЕЦЕНЗИЯ</w:t>
      </w:r>
    </w:p>
    <w:p w14:paraId="63D7C694" w14:textId="77777777" w:rsidR="00B65F7E" w:rsidRP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</w:p>
    <w:p w14:paraId="67EA0E2E" w14:textId="77777777" w:rsidR="00B65F7E" w:rsidRPr="00855FCB" w:rsidRDefault="00B65F7E" w:rsidP="00B65F7E">
      <w:pPr>
        <w:tabs>
          <w:tab w:val="left" w:pos="567"/>
        </w:tabs>
        <w:ind w:firstLine="567"/>
      </w:pPr>
      <w:r w:rsidRPr="00855FCB">
        <w:t>На статью (заголовок статьи)</w:t>
      </w:r>
    </w:p>
    <w:p w14:paraId="192EE290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</w:p>
    <w:p w14:paraId="36B67EB6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Актуальность статьи</w:t>
      </w:r>
      <w:r w:rsidRPr="00855FCB">
        <w:rPr>
          <w:color w:val="000000"/>
        </w:rPr>
        <w:t xml:space="preserve"> - краткое обоснование условий, которые вызвали необходимость постановки и решения задачи (проблемы).</w:t>
      </w:r>
    </w:p>
    <w:p w14:paraId="1227E223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Научная новизна</w:t>
      </w:r>
      <w:r w:rsidRPr="00855FCB">
        <w:rPr>
          <w:color w:val="000000"/>
        </w:rPr>
        <w:t xml:space="preserve"> направления исследования, рассматриваемого в статье - краткое описание нового научного результата, полученного автором (что доказано, получено, установлено, определено, предложено и т.д. именно им).</w:t>
      </w:r>
    </w:p>
    <w:p w14:paraId="1F1B2046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Значимость</w:t>
      </w:r>
      <w:r w:rsidRPr="00855FCB">
        <w:rPr>
          <w:color w:val="000000"/>
        </w:rPr>
        <w:t xml:space="preserve"> постановки проблемы (задачи) или полученных результатов для дальнейшего развития теории и практики в рассматриваемой области знаний - что конкретно получает развитие в исследуемой области знаний и </w:t>
      </w:r>
      <w:r w:rsidRPr="00855FCB">
        <w:rPr>
          <w:b/>
          <w:color w:val="000000"/>
        </w:rPr>
        <w:t>как это может быть применено и внедрено на практике</w:t>
      </w:r>
      <w:r w:rsidRPr="00855FCB">
        <w:rPr>
          <w:color w:val="000000"/>
        </w:rPr>
        <w:t>.</w:t>
      </w:r>
    </w:p>
    <w:p w14:paraId="6EB1E2D0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Адекватность и современность методов исследования.</w:t>
      </w:r>
    </w:p>
    <w:p w14:paraId="3957270C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Достаточность материала исследования.</w:t>
      </w:r>
    </w:p>
    <w:p w14:paraId="5F81B6F9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Корректность обсуждения полученных результатов.</w:t>
      </w:r>
    </w:p>
    <w:p w14:paraId="0E555077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Соответствие выводов цели и задачам исследования</w:t>
      </w:r>
      <w:r w:rsidRPr="00855FCB">
        <w:rPr>
          <w:color w:val="000000"/>
        </w:rPr>
        <w:t>.</w:t>
      </w:r>
    </w:p>
    <w:p w14:paraId="79FCAF2E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Допустимость объема рукописи</w:t>
      </w:r>
      <w:r w:rsidRPr="00855FCB">
        <w:rPr>
          <w:color w:val="000000"/>
        </w:rPr>
        <w:t xml:space="preserve"> в целом и отдельных ее элементов (текста, таблиц, иллюстративного материала, библиографических ссылок).</w:t>
      </w:r>
    </w:p>
    <w:p w14:paraId="6DD982A0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Целесообразность таблиц, иллюстративного материала</w:t>
      </w:r>
      <w:r w:rsidRPr="00855FCB">
        <w:rPr>
          <w:color w:val="000000"/>
        </w:rPr>
        <w:t xml:space="preserve"> </w:t>
      </w:r>
      <w:r w:rsidRPr="00855FCB">
        <w:rPr>
          <w:b/>
          <w:color w:val="000000"/>
        </w:rPr>
        <w:t>и их соответствие излагаемой теме статьи.</w:t>
      </w:r>
    </w:p>
    <w:p w14:paraId="4C752B56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Качество оформления статьи</w:t>
      </w:r>
      <w:r w:rsidRPr="00855FCB">
        <w:rPr>
          <w:color w:val="000000"/>
        </w:rPr>
        <w:t>: стиль, терминология, формулировки.</w:t>
      </w:r>
    </w:p>
    <w:p w14:paraId="460C5BC8" w14:textId="77777777" w:rsidR="00B65F7E" w:rsidRPr="00855FCB" w:rsidRDefault="00B65F7E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</w:rPr>
      </w:pPr>
      <w:r w:rsidRPr="00855FCB">
        <w:rPr>
          <w:b/>
        </w:rPr>
        <w:t>Заключение</w:t>
      </w:r>
      <w:r w:rsidRPr="00855FCB">
        <w:t>: а) статья рекомендуется к публикации; б) статья рекомендуется к публикации после исправления замечаний; в) рекомендуется передать статью на дополнительную рецензию; г) не рекомендуется к публикации.</w:t>
      </w:r>
    </w:p>
    <w:p w14:paraId="6329E3D1" w14:textId="77777777" w:rsidR="00B65F7E" w:rsidRPr="00855FCB" w:rsidRDefault="00B65F7E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</w:rPr>
      </w:pPr>
      <w:r w:rsidRPr="00855FCB">
        <w:rPr>
          <w:color w:val="000000"/>
        </w:rPr>
        <w:t>В случае отрицательной оценки рукописи в целом (рекомендация о нецелесообразности публикации) рецензент должен обосновать свои выводы.</w:t>
      </w:r>
    </w:p>
    <w:p w14:paraId="5915B2CC" w14:textId="77777777" w:rsidR="00B65F7E" w:rsidRPr="00855FCB" w:rsidRDefault="00B65F7E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</w:rPr>
      </w:pPr>
      <w:r w:rsidRPr="00855FCB">
        <w:rPr>
          <w:color w:val="000000"/>
        </w:rPr>
        <w:t xml:space="preserve">В случае несоответствия рукописи одному или нескольким критериям рецензент указывает в рецензии на необходимость доработки статьи и дает рекомендации автору по улучшению статьи (с указанием допущенных автором неточностей и ошибок). </w:t>
      </w:r>
    </w:p>
    <w:p w14:paraId="30792F33" w14:textId="77777777" w:rsidR="00B65F7E" w:rsidRPr="00855FCB" w:rsidRDefault="00B65F7E" w:rsidP="00B65F7E">
      <w:pPr>
        <w:tabs>
          <w:tab w:val="left" w:pos="567"/>
        </w:tabs>
        <w:ind w:firstLine="567"/>
      </w:pPr>
    </w:p>
    <w:p w14:paraId="3414915E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i/>
          <w:iCs/>
        </w:rPr>
      </w:pPr>
      <w:r w:rsidRPr="00855FCB">
        <w:t>Я, (Ф.И.О.) рекомендую (не рекомендую) к публикации.</w:t>
      </w:r>
    </w:p>
    <w:p w14:paraId="141994D3" w14:textId="77777777" w:rsidR="00B65F7E" w:rsidRPr="00855FCB" w:rsidRDefault="00B65F7E" w:rsidP="00B65F7E">
      <w:pPr>
        <w:tabs>
          <w:tab w:val="left" w:pos="567"/>
        </w:tabs>
        <w:ind w:firstLine="567"/>
      </w:pPr>
      <w:r w:rsidRPr="00855FCB">
        <w:rPr>
          <w:b/>
        </w:rPr>
        <w:t>Сведения о рецензенте</w:t>
      </w:r>
      <w:r w:rsidRPr="00855FCB">
        <w:t>: фамилия, имя, отчество; ученая степень; ученое звание, организация, должность.</w:t>
      </w:r>
    </w:p>
    <w:p w14:paraId="346F15AE" w14:textId="069323BD" w:rsidR="00B65F7E" w:rsidRPr="00855FCB" w:rsidRDefault="00B65F7E" w:rsidP="00B65F7E">
      <w:pPr>
        <w:tabs>
          <w:tab w:val="left" w:pos="567"/>
        </w:tabs>
        <w:ind w:firstLine="567"/>
      </w:pPr>
      <w:r w:rsidRPr="00D66100">
        <w:rPr>
          <w:highlight w:val="yellow"/>
        </w:rPr>
        <w:t xml:space="preserve">Контактные </w:t>
      </w:r>
      <w:r w:rsidR="00D66100" w:rsidRPr="00D66100">
        <w:rPr>
          <w:highlight w:val="yellow"/>
        </w:rPr>
        <w:t>данные</w:t>
      </w:r>
      <w:r w:rsidRPr="00D66100">
        <w:rPr>
          <w:highlight w:val="yellow"/>
        </w:rPr>
        <w:t xml:space="preserve">: E-mail; тел. (с кодом города); </w:t>
      </w:r>
      <w:r w:rsidR="003A131C" w:rsidRPr="00D66100">
        <w:rPr>
          <w:highlight w:val="yellow"/>
        </w:rPr>
        <w:t>сотовый телефон.</w:t>
      </w:r>
    </w:p>
    <w:p w14:paraId="249F8270" w14:textId="77777777" w:rsidR="008F0421" w:rsidRDefault="00B65F7E" w:rsidP="0084607E">
      <w:pPr>
        <w:tabs>
          <w:tab w:val="left" w:pos="567"/>
        </w:tabs>
        <w:ind w:firstLine="567"/>
        <w:jc w:val="both"/>
      </w:pPr>
      <w:r w:rsidRPr="00855FCB">
        <w:t>Личная подпись рецензента (при необходимости также подпись лица, заверяющего подпись рецензента) и печать.</w:t>
      </w:r>
    </w:p>
    <w:p w14:paraId="165BCE71" w14:textId="77777777" w:rsidR="00855FCB" w:rsidRDefault="00855FCB" w:rsidP="0084607E">
      <w:pPr>
        <w:tabs>
          <w:tab w:val="left" w:pos="567"/>
        </w:tabs>
        <w:ind w:firstLine="567"/>
        <w:jc w:val="both"/>
      </w:pPr>
    </w:p>
    <w:p w14:paraId="5B0B9107" w14:textId="77777777" w:rsidR="00855FCB" w:rsidRDefault="00855FCB" w:rsidP="0084607E">
      <w:pPr>
        <w:tabs>
          <w:tab w:val="left" w:pos="567"/>
        </w:tabs>
        <w:ind w:firstLine="567"/>
        <w:jc w:val="both"/>
      </w:pPr>
    </w:p>
    <w:p w14:paraId="65C79A6C" w14:textId="77777777" w:rsidR="00BB1D5C" w:rsidRDefault="00BB1D5C" w:rsidP="0084607E">
      <w:pPr>
        <w:tabs>
          <w:tab w:val="left" w:pos="567"/>
        </w:tabs>
        <w:ind w:firstLine="567"/>
        <w:jc w:val="both"/>
      </w:pPr>
    </w:p>
    <w:p w14:paraId="357C1C1E" w14:textId="77777777" w:rsidR="00855FCB" w:rsidRDefault="00855FCB" w:rsidP="0084607E">
      <w:pPr>
        <w:tabs>
          <w:tab w:val="left" w:pos="567"/>
        </w:tabs>
        <w:ind w:firstLine="567"/>
        <w:jc w:val="both"/>
      </w:pPr>
      <w:r>
        <w:t>Личная подпись рецензента       ___________________</w:t>
      </w:r>
      <w:r w:rsidR="00BB1D5C">
        <w:t xml:space="preserve">   Место для печати</w:t>
      </w:r>
    </w:p>
    <w:p w14:paraId="754F808A" w14:textId="77777777" w:rsidR="003455D3" w:rsidRDefault="003455D3" w:rsidP="0084607E">
      <w:pPr>
        <w:tabs>
          <w:tab w:val="left" w:pos="567"/>
        </w:tabs>
        <w:ind w:firstLine="567"/>
        <w:jc w:val="both"/>
      </w:pPr>
    </w:p>
    <w:p w14:paraId="06031F94" w14:textId="77777777" w:rsidR="003455D3" w:rsidRDefault="003455D3" w:rsidP="0084607E">
      <w:pPr>
        <w:tabs>
          <w:tab w:val="left" w:pos="567"/>
        </w:tabs>
        <w:ind w:firstLine="567"/>
        <w:jc w:val="both"/>
      </w:pPr>
    </w:p>
    <w:p w14:paraId="40DF248B" w14:textId="77777777" w:rsidR="003455D3" w:rsidRPr="003455D3" w:rsidRDefault="003455D3" w:rsidP="0084607E">
      <w:pPr>
        <w:tabs>
          <w:tab w:val="left" w:pos="567"/>
        </w:tabs>
        <w:ind w:firstLine="567"/>
        <w:jc w:val="both"/>
        <w:rPr>
          <w:sz w:val="18"/>
          <w:szCs w:val="18"/>
        </w:rPr>
      </w:pPr>
      <w:r>
        <w:t>_______</w:t>
      </w:r>
      <w:r>
        <w:rPr>
          <w:sz w:val="18"/>
          <w:szCs w:val="18"/>
        </w:rPr>
        <w:t>(число)</w:t>
      </w:r>
      <w:r>
        <w:t>_____</w:t>
      </w:r>
      <w:r>
        <w:rPr>
          <w:sz w:val="18"/>
          <w:szCs w:val="18"/>
        </w:rPr>
        <w:t>(месяц)</w:t>
      </w:r>
      <w:r>
        <w:t>_____</w:t>
      </w:r>
      <w:r>
        <w:rPr>
          <w:sz w:val="18"/>
          <w:szCs w:val="18"/>
        </w:rPr>
        <w:t>(год)</w:t>
      </w:r>
    </w:p>
    <w:sectPr w:rsidR="003455D3" w:rsidRPr="003455D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SzMDKxNDQ0MzFU0lEKTi0uzszPAykwrAUAqTNQLywAAAA="/>
  </w:docVars>
  <w:rsids>
    <w:rsidRoot w:val="00057514"/>
    <w:rsid w:val="00004801"/>
    <w:rsid w:val="00006A3B"/>
    <w:rsid w:val="0001454A"/>
    <w:rsid w:val="00024CEB"/>
    <w:rsid w:val="0004166B"/>
    <w:rsid w:val="0004721E"/>
    <w:rsid w:val="00057514"/>
    <w:rsid w:val="0006603D"/>
    <w:rsid w:val="000A0421"/>
    <w:rsid w:val="000B331D"/>
    <w:rsid w:val="000E62E1"/>
    <w:rsid w:val="00102706"/>
    <w:rsid w:val="00162C91"/>
    <w:rsid w:val="001753F0"/>
    <w:rsid w:val="00193D3F"/>
    <w:rsid w:val="001A077A"/>
    <w:rsid w:val="001A0A66"/>
    <w:rsid w:val="001E33E9"/>
    <w:rsid w:val="001F54A8"/>
    <w:rsid w:val="00245358"/>
    <w:rsid w:val="00257E57"/>
    <w:rsid w:val="00257F71"/>
    <w:rsid w:val="0026552B"/>
    <w:rsid w:val="002733D8"/>
    <w:rsid w:val="002972C2"/>
    <w:rsid w:val="00297EAD"/>
    <w:rsid w:val="002C09AE"/>
    <w:rsid w:val="002C4E63"/>
    <w:rsid w:val="002C5D3A"/>
    <w:rsid w:val="002E5B20"/>
    <w:rsid w:val="003000EB"/>
    <w:rsid w:val="00302759"/>
    <w:rsid w:val="00306431"/>
    <w:rsid w:val="0031458F"/>
    <w:rsid w:val="003417DE"/>
    <w:rsid w:val="003455D3"/>
    <w:rsid w:val="003522C6"/>
    <w:rsid w:val="00367F8D"/>
    <w:rsid w:val="003859C7"/>
    <w:rsid w:val="003A131C"/>
    <w:rsid w:val="003B72D3"/>
    <w:rsid w:val="003F67A2"/>
    <w:rsid w:val="004025C2"/>
    <w:rsid w:val="00407238"/>
    <w:rsid w:val="00445B21"/>
    <w:rsid w:val="0048629D"/>
    <w:rsid w:val="0049275D"/>
    <w:rsid w:val="004A5A62"/>
    <w:rsid w:val="004B21E2"/>
    <w:rsid w:val="004C0F8E"/>
    <w:rsid w:val="004C343D"/>
    <w:rsid w:val="004D1189"/>
    <w:rsid w:val="004E0921"/>
    <w:rsid w:val="00547418"/>
    <w:rsid w:val="00593310"/>
    <w:rsid w:val="005C0618"/>
    <w:rsid w:val="005C2CFA"/>
    <w:rsid w:val="005D37DB"/>
    <w:rsid w:val="005E1A78"/>
    <w:rsid w:val="006228BD"/>
    <w:rsid w:val="00624E15"/>
    <w:rsid w:val="00663A68"/>
    <w:rsid w:val="006B0438"/>
    <w:rsid w:val="006B4896"/>
    <w:rsid w:val="006B6844"/>
    <w:rsid w:val="006C45EC"/>
    <w:rsid w:val="006F0367"/>
    <w:rsid w:val="0071136D"/>
    <w:rsid w:val="00714D52"/>
    <w:rsid w:val="00760C6A"/>
    <w:rsid w:val="007704CC"/>
    <w:rsid w:val="007802D8"/>
    <w:rsid w:val="007B58F0"/>
    <w:rsid w:val="007E25E6"/>
    <w:rsid w:val="007E5EC3"/>
    <w:rsid w:val="007E77D5"/>
    <w:rsid w:val="00813603"/>
    <w:rsid w:val="00830913"/>
    <w:rsid w:val="00833D95"/>
    <w:rsid w:val="0084607E"/>
    <w:rsid w:val="00855FCB"/>
    <w:rsid w:val="00857AC3"/>
    <w:rsid w:val="008C1E4C"/>
    <w:rsid w:val="008D42BE"/>
    <w:rsid w:val="008F0421"/>
    <w:rsid w:val="008F3601"/>
    <w:rsid w:val="00910043"/>
    <w:rsid w:val="009127FD"/>
    <w:rsid w:val="00922481"/>
    <w:rsid w:val="00931825"/>
    <w:rsid w:val="0093360E"/>
    <w:rsid w:val="00937310"/>
    <w:rsid w:val="00940A35"/>
    <w:rsid w:val="00956A5B"/>
    <w:rsid w:val="009765F4"/>
    <w:rsid w:val="00997856"/>
    <w:rsid w:val="009A0D7B"/>
    <w:rsid w:val="009A3326"/>
    <w:rsid w:val="009B0F07"/>
    <w:rsid w:val="009C1991"/>
    <w:rsid w:val="009D7CA6"/>
    <w:rsid w:val="009E0DF5"/>
    <w:rsid w:val="009E4282"/>
    <w:rsid w:val="009F2A35"/>
    <w:rsid w:val="009F568F"/>
    <w:rsid w:val="00A1654E"/>
    <w:rsid w:val="00A169C8"/>
    <w:rsid w:val="00A54610"/>
    <w:rsid w:val="00A62562"/>
    <w:rsid w:val="00A70868"/>
    <w:rsid w:val="00A72822"/>
    <w:rsid w:val="00A828D3"/>
    <w:rsid w:val="00A83EDB"/>
    <w:rsid w:val="00A846CE"/>
    <w:rsid w:val="00AD1CB0"/>
    <w:rsid w:val="00B1323C"/>
    <w:rsid w:val="00B136B9"/>
    <w:rsid w:val="00B21D4A"/>
    <w:rsid w:val="00B65F7E"/>
    <w:rsid w:val="00BB1D5C"/>
    <w:rsid w:val="00BC1E46"/>
    <w:rsid w:val="00BD4F57"/>
    <w:rsid w:val="00BD7D3A"/>
    <w:rsid w:val="00BE53B6"/>
    <w:rsid w:val="00C00166"/>
    <w:rsid w:val="00C171B5"/>
    <w:rsid w:val="00C26C72"/>
    <w:rsid w:val="00C31F95"/>
    <w:rsid w:val="00C51ABE"/>
    <w:rsid w:val="00C74348"/>
    <w:rsid w:val="00C93D33"/>
    <w:rsid w:val="00CA0D6F"/>
    <w:rsid w:val="00CB0840"/>
    <w:rsid w:val="00CC0311"/>
    <w:rsid w:val="00CC5DD3"/>
    <w:rsid w:val="00CC632F"/>
    <w:rsid w:val="00CD799A"/>
    <w:rsid w:val="00CE1A77"/>
    <w:rsid w:val="00D0382A"/>
    <w:rsid w:val="00D27667"/>
    <w:rsid w:val="00D66100"/>
    <w:rsid w:val="00D77EED"/>
    <w:rsid w:val="00D91D84"/>
    <w:rsid w:val="00DC0B3F"/>
    <w:rsid w:val="00DC5A0B"/>
    <w:rsid w:val="00DD4B42"/>
    <w:rsid w:val="00DD7930"/>
    <w:rsid w:val="00DE76CA"/>
    <w:rsid w:val="00E25CB1"/>
    <w:rsid w:val="00E369B0"/>
    <w:rsid w:val="00E45FD8"/>
    <w:rsid w:val="00E473E0"/>
    <w:rsid w:val="00E87DF4"/>
    <w:rsid w:val="00E9578A"/>
    <w:rsid w:val="00EA4049"/>
    <w:rsid w:val="00EC2A47"/>
    <w:rsid w:val="00ED23DB"/>
    <w:rsid w:val="00ED5C1B"/>
    <w:rsid w:val="00EE31B9"/>
    <w:rsid w:val="00F626AC"/>
    <w:rsid w:val="00F8095D"/>
    <w:rsid w:val="00F8296F"/>
    <w:rsid w:val="00F846A9"/>
    <w:rsid w:val="00FB0CA9"/>
    <w:rsid w:val="00FC026E"/>
    <w:rsid w:val="00FD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6F1D"/>
  <w15:docId w15:val="{56699368-44AB-47F9-8772-2E97F136D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5F7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65F7E"/>
    <w:pPr>
      <w:spacing w:before="280" w:after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9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Татьяна Васильева</cp:lastModifiedBy>
  <cp:revision>2</cp:revision>
  <dcterms:created xsi:type="dcterms:W3CDTF">2021-12-09T14:08:00Z</dcterms:created>
  <dcterms:modified xsi:type="dcterms:W3CDTF">2021-12-09T14:08:00Z</dcterms:modified>
</cp:coreProperties>
</file>